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8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Cs/>
          <w:i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Cs/>
          <w:b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1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Cs/>
          <w:i/>
        </w:rPr>
        <w:t xml:space="preserve">Uma scoparia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Cs/>
          <w:b/>
        </w:rPr>
        <w:t xml:space="preserve">sea turtle</w:t>
      </w:r>
    </w:p>
    <w:bookmarkEnd w:id="31"/>
    <w:bookmarkStart w:id="37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2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Cs/>
          <w:i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3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Cs/>
          <w:i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Cs/>
          <w:b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Cs/>
          <w:b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6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design4.qmd" TargetMode="External" /><Relationship Type="http://schemas.openxmlformats.org/officeDocument/2006/relationships/hyperlink" Id="rId32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9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0" Target="https://drive.google.com/file/d/1JBnVX9qZkKjSFVusFBKw19h8wSxVhCoY/view?usp=share_link" TargetMode="External" /><Relationship Type="http://schemas.openxmlformats.org/officeDocument/2006/relationships/hyperlink" Id="rId34" Target="https://drive.google.com/file/d/1QjvMebCuDolZvzklU8HKWojo1s78Ycbt/view?usp=share_link" TargetMode="External" /><Relationship Type="http://schemas.openxmlformats.org/officeDocument/2006/relationships/hyperlink" Id="rId33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5" Target="https://drive.google.com/file/d/1wSpCxlqPX_XeB98WC4R4rh0S1hxoL9Sw/view?usp=share_link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design4.qmd" TargetMode="External" /><Relationship Type="http://schemas.openxmlformats.org/officeDocument/2006/relationships/hyperlink" Id="rId32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9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0" Target="https://drive.google.com/file/d/1JBnVX9qZkKjSFVusFBKw19h8wSxVhCoY/view?usp=share_link" TargetMode="External" /><Relationship Type="http://schemas.openxmlformats.org/officeDocument/2006/relationships/hyperlink" Id="rId34" Target="https://drive.google.com/file/d/1QjvMebCuDolZvzklU8HKWojo1s78Ycbt/view?usp=share_link" TargetMode="External" /><Relationship Type="http://schemas.openxmlformats.org/officeDocument/2006/relationships/hyperlink" Id="rId33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5" Target="https://drive.google.com/file/d/1wSpCxlqPX_XeB98WC4R4rh0S1hxoL9Sw/view?usp=share_link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3-11-26T03:43:22Z</dcterms:created>
  <dcterms:modified xsi:type="dcterms:W3CDTF">2023-11-26T03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